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967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e330b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e054d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ca874ab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d96e9ad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2T08:23:28Z</dcterms:created>
  <dcterms:modified xsi:type="dcterms:W3CDTF">2018-03-22T08:23:28Z</dcterms:modified>
</cp:coreProperties>
</file>